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Роберт</w:t>
      </w:r>
      <w:r>
        <w:t xml:space="preserve"> </w:t>
      </w:r>
      <w:r>
        <w:t xml:space="preserve">Кармазя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60125"/>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60125"/>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26813"/>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26813"/>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2588835"/>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588835"/>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90560"/>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90560"/>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2709021"/>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709021"/>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2659429"/>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659429"/>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78960"/>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78960"/>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38029"/>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38029"/>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65303"/>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65303"/>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9680"/>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79680"/>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Роберт Кармазян</dc:creator>
  <dc:language>ru-RU</dc:language>
  <cp:keywords/>
  <dcterms:created xsi:type="dcterms:W3CDTF">2024-02-25T11:50:49Z</dcterms:created>
  <dcterms:modified xsi:type="dcterms:W3CDTF">2024-02-25T11: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